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c7b27a2e839493fabc5a7c7b1f610b51c87fab"/>
    <w:p>
      <w:pPr>
        <w:pStyle w:val="Heading1"/>
      </w:pPr>
      <w:r>
        <w:t xml:space="preserve">Pi-Hole auf Synology - die beste Methode 2023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JCqIsIt6jEA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Navigio - Jürgen Bar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47:3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24.01.202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Science &amp; Technolo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pi-hole, pihole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as Video befasst sich mit der Installation und Konfiguration von</w:t>
      </w:r>
      <w:r>
        <w:t xml:space="preserve"> </w:t>
      </w:r>
      <w:r>
        <w:rPr>
          <w:b/>
          <w:bCs/>
        </w:rPr>
        <w:t xml:space="preserve">Pi-hole und Unbound</w:t>
      </w:r>
      <w:r>
        <w:t xml:space="preserve"> </w:t>
      </w:r>
      <w:r>
        <w:t xml:space="preserve">auf einer Synology NAS unter Verwendung von Docker und Portainer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iederholung und Update</w:t>
      </w:r>
      <w:r>
        <w:t xml:space="preserve">: Der YouTuber präsentiert ein aktualisiertes Video zu Pi-hole zwei Jahre nach dem Original, um neue Erkenntnisse und Methoden einzuführ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cker Installation</w:t>
      </w:r>
      <w:r>
        <w:t xml:space="preserve">: Der Zuschauer muss Docker über das Synology Package Center installieren; die richtige Konfiguration ist dabei wichti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rtainer nützlich</w:t>
      </w:r>
      <w:r>
        <w:t xml:space="preserve">: Portainer wird empfohlen, um Docker einfach und grafisch zu verwalten, anstatt über die Kommandozeil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tzwerkkonfiguration</w:t>
      </w:r>
      <w:r>
        <w:t xml:space="preserve">: Es wird erklärt, wie man ein Mac VLAN einrichtet, um IP-Überlappungen zwischen Containern zu vermeiden und individuelle Adressen zu vergeb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olumes und Ports</w:t>
      </w:r>
      <w:r>
        <w:t xml:space="preserve">: Es ist wichtig, Volumes zu erstellen, um Container-Daten zu speichern, sowie spezifische Ports für Pi-hole und Unbound zu konfigurier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NS-Privatsphäre</w:t>
      </w:r>
      <w:r>
        <w:t xml:space="preserve">: Die Verwendung eines eigenen rekursiven DNS-Servers (Unbound) verbessert die Privatsphäre und Geschwindigkeit, indem DNS-Anfragen lokal bearbeitet werden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er YouTuber unterstützt die Idee, über Pi-hole und Unbound die Kontrolle über DNS-Anfragen zu übernehmen, was sowohl die Privatsphäre erhöht als auch die Netzwerkeleistung verbessert. Zuschauer werden ermutigt, die beschriebenen Prozesse auszuprobieren und ihre Netzwerkkonfiguration zu optimier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JCqIsIt6jE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JCqIsIt6jE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13T12:01:25Z</dcterms:created>
  <dcterms:modified xsi:type="dcterms:W3CDTF">2026-05-13T12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